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337AAC1" w14:textId="549A0DF5" w:rsidR="00E4456D" w:rsidRDefault="004C1273" w:rsidP="004C1273">
      <w:pPr>
        <w:jc w:val="center"/>
        <w:rPr>
          <w:rFonts w:ascii="Times New Roman" w:hAnsi="Times New Roman" w:cs="Times New Roman"/>
          <w:b/>
          <w:bCs/>
          <w:sz w:val="32"/>
          <w:szCs w:val="32"/>
          <w:lang w:val="en-US"/>
        </w:rPr>
      </w:pPr>
      <w:r w:rsidRPr="004C1273">
        <w:rPr>
          <w:rFonts w:ascii="Times New Roman" w:hAnsi="Times New Roman" w:cs="Times New Roman"/>
          <w:b/>
          <w:bCs/>
          <w:sz w:val="32"/>
          <w:szCs w:val="32"/>
          <w:lang w:val="en-US"/>
        </w:rPr>
        <w:t>Index</w:t>
      </w:r>
    </w:p>
    <w:tbl>
      <w:tblPr>
        <w:tblStyle w:val="TableGrid"/>
        <w:tblW w:w="9484" w:type="dxa"/>
        <w:tblLook w:val="04A0" w:firstRow="1" w:lastRow="0" w:firstColumn="1" w:lastColumn="0" w:noHBand="0" w:noVBand="1"/>
      </w:tblPr>
      <w:tblGrid>
        <w:gridCol w:w="981"/>
        <w:gridCol w:w="5134"/>
        <w:gridCol w:w="1389"/>
        <w:gridCol w:w="1980"/>
      </w:tblGrid>
      <w:tr w:rsidR="004C1273" w14:paraId="6A449578" w14:textId="77777777" w:rsidTr="004C1273">
        <w:tc>
          <w:tcPr>
            <w:tcW w:w="981" w:type="dxa"/>
          </w:tcPr>
          <w:p w14:paraId="767A74D1" w14:textId="1DEF48D7" w:rsidR="004C1273" w:rsidRDefault="004C1273" w:rsidP="004C1273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val="en-US"/>
              </w:rPr>
              <w:t>S. No.</w:t>
            </w:r>
          </w:p>
        </w:tc>
        <w:tc>
          <w:tcPr>
            <w:tcW w:w="5134" w:type="dxa"/>
          </w:tcPr>
          <w:p w14:paraId="52E07168" w14:textId="0351DCD8" w:rsidR="004C1273" w:rsidRDefault="004C1273" w:rsidP="004C1273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val="en-US"/>
              </w:rPr>
              <w:t>Experiment</w:t>
            </w:r>
          </w:p>
        </w:tc>
        <w:tc>
          <w:tcPr>
            <w:tcW w:w="1389" w:type="dxa"/>
          </w:tcPr>
          <w:p w14:paraId="076B89D0" w14:textId="68FAB9E0" w:rsidR="004C1273" w:rsidRDefault="004C1273" w:rsidP="004C1273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val="en-US"/>
              </w:rPr>
              <w:t>Page</w:t>
            </w:r>
          </w:p>
        </w:tc>
        <w:tc>
          <w:tcPr>
            <w:tcW w:w="1980" w:type="dxa"/>
          </w:tcPr>
          <w:p w14:paraId="43929AAC" w14:textId="6B30586F" w:rsidR="004C1273" w:rsidRDefault="004C1273" w:rsidP="004C1273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lang w:val="en-US"/>
              </w:rPr>
              <w:t>Remarks/</w:t>
            </w:r>
            <w:r w:rsidRPr="004C1273">
              <w:rPr>
                <w:rFonts w:ascii="Times New Roman" w:hAnsi="Times New Roman" w:cs="Times New Roman"/>
                <w:b/>
                <w:bCs/>
                <w:sz w:val="28"/>
                <w:szCs w:val="28"/>
                <w:lang w:val="en-US"/>
              </w:rPr>
              <w:t>sign</w:t>
            </w:r>
          </w:p>
        </w:tc>
      </w:tr>
      <w:tr w:rsidR="004C1273" w14:paraId="34D8BCF2" w14:textId="77777777" w:rsidTr="004C1273">
        <w:tc>
          <w:tcPr>
            <w:tcW w:w="981" w:type="dxa"/>
          </w:tcPr>
          <w:p w14:paraId="61E8FAEB" w14:textId="77777777" w:rsidR="004C1273" w:rsidRPr="004C1273" w:rsidRDefault="004C1273" w:rsidP="004C1273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val="en-US"/>
              </w:rPr>
            </w:pPr>
          </w:p>
        </w:tc>
        <w:tc>
          <w:tcPr>
            <w:tcW w:w="5134" w:type="dxa"/>
          </w:tcPr>
          <w:p w14:paraId="41EEFB56" w14:textId="77777777" w:rsidR="004C1273" w:rsidRDefault="004C1273" w:rsidP="004C1273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val="en-US"/>
              </w:rPr>
            </w:pPr>
          </w:p>
        </w:tc>
        <w:tc>
          <w:tcPr>
            <w:tcW w:w="1389" w:type="dxa"/>
          </w:tcPr>
          <w:p w14:paraId="082CF6A6" w14:textId="77777777" w:rsidR="004C1273" w:rsidRDefault="004C1273" w:rsidP="004C1273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val="en-US"/>
              </w:rPr>
            </w:pPr>
          </w:p>
        </w:tc>
        <w:tc>
          <w:tcPr>
            <w:tcW w:w="1980" w:type="dxa"/>
          </w:tcPr>
          <w:p w14:paraId="3FFF0111" w14:textId="77777777" w:rsidR="004C1273" w:rsidRDefault="004C1273" w:rsidP="004C1273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val="en-US"/>
              </w:rPr>
            </w:pPr>
          </w:p>
        </w:tc>
      </w:tr>
      <w:tr w:rsidR="004C1273" w14:paraId="58A62023" w14:textId="77777777" w:rsidTr="004C1273">
        <w:tc>
          <w:tcPr>
            <w:tcW w:w="981" w:type="dxa"/>
          </w:tcPr>
          <w:p w14:paraId="25F8C87E" w14:textId="77777777" w:rsidR="004C1273" w:rsidRPr="004C1273" w:rsidRDefault="004C1273" w:rsidP="004C1273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val="en-US"/>
              </w:rPr>
            </w:pPr>
          </w:p>
        </w:tc>
        <w:tc>
          <w:tcPr>
            <w:tcW w:w="5134" w:type="dxa"/>
          </w:tcPr>
          <w:p w14:paraId="54304FD5" w14:textId="77777777" w:rsidR="004C1273" w:rsidRDefault="004C1273" w:rsidP="004C1273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val="en-US"/>
              </w:rPr>
            </w:pPr>
          </w:p>
        </w:tc>
        <w:tc>
          <w:tcPr>
            <w:tcW w:w="1389" w:type="dxa"/>
          </w:tcPr>
          <w:p w14:paraId="5C7371D9" w14:textId="77777777" w:rsidR="004C1273" w:rsidRDefault="004C1273" w:rsidP="004C1273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val="en-US"/>
              </w:rPr>
            </w:pPr>
          </w:p>
        </w:tc>
        <w:tc>
          <w:tcPr>
            <w:tcW w:w="1980" w:type="dxa"/>
          </w:tcPr>
          <w:p w14:paraId="53E37902" w14:textId="77777777" w:rsidR="004C1273" w:rsidRDefault="004C1273" w:rsidP="004C1273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val="en-US"/>
              </w:rPr>
            </w:pPr>
          </w:p>
        </w:tc>
      </w:tr>
      <w:tr w:rsidR="004C1273" w14:paraId="3E1C32CA" w14:textId="77777777" w:rsidTr="004C1273">
        <w:tc>
          <w:tcPr>
            <w:tcW w:w="981" w:type="dxa"/>
          </w:tcPr>
          <w:p w14:paraId="15DABB52" w14:textId="77777777" w:rsidR="004C1273" w:rsidRPr="004C1273" w:rsidRDefault="004C1273" w:rsidP="004C1273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val="en-US"/>
              </w:rPr>
            </w:pPr>
          </w:p>
        </w:tc>
        <w:tc>
          <w:tcPr>
            <w:tcW w:w="5134" w:type="dxa"/>
          </w:tcPr>
          <w:p w14:paraId="0350F33D" w14:textId="77777777" w:rsidR="004C1273" w:rsidRDefault="004C1273" w:rsidP="004C1273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val="en-US"/>
              </w:rPr>
            </w:pPr>
          </w:p>
        </w:tc>
        <w:tc>
          <w:tcPr>
            <w:tcW w:w="1389" w:type="dxa"/>
          </w:tcPr>
          <w:p w14:paraId="53901259" w14:textId="77777777" w:rsidR="004C1273" w:rsidRDefault="004C1273" w:rsidP="004C1273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val="en-US"/>
              </w:rPr>
            </w:pPr>
          </w:p>
        </w:tc>
        <w:tc>
          <w:tcPr>
            <w:tcW w:w="1980" w:type="dxa"/>
          </w:tcPr>
          <w:p w14:paraId="591CBA19" w14:textId="77777777" w:rsidR="004C1273" w:rsidRDefault="004C1273" w:rsidP="004C1273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val="en-US"/>
              </w:rPr>
            </w:pPr>
          </w:p>
        </w:tc>
      </w:tr>
      <w:tr w:rsidR="004C1273" w14:paraId="05A927B4" w14:textId="77777777" w:rsidTr="004C1273">
        <w:tc>
          <w:tcPr>
            <w:tcW w:w="981" w:type="dxa"/>
          </w:tcPr>
          <w:p w14:paraId="574E72AA" w14:textId="77777777" w:rsidR="004C1273" w:rsidRPr="004C1273" w:rsidRDefault="004C1273" w:rsidP="004C1273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val="en-US"/>
              </w:rPr>
            </w:pPr>
          </w:p>
        </w:tc>
        <w:tc>
          <w:tcPr>
            <w:tcW w:w="5134" w:type="dxa"/>
          </w:tcPr>
          <w:p w14:paraId="7791C982" w14:textId="77777777" w:rsidR="004C1273" w:rsidRDefault="004C1273" w:rsidP="004C1273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val="en-US"/>
              </w:rPr>
            </w:pPr>
          </w:p>
        </w:tc>
        <w:tc>
          <w:tcPr>
            <w:tcW w:w="1389" w:type="dxa"/>
          </w:tcPr>
          <w:p w14:paraId="2EEC73B1" w14:textId="77777777" w:rsidR="004C1273" w:rsidRDefault="004C1273" w:rsidP="004C1273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val="en-US"/>
              </w:rPr>
            </w:pPr>
          </w:p>
        </w:tc>
        <w:tc>
          <w:tcPr>
            <w:tcW w:w="1980" w:type="dxa"/>
          </w:tcPr>
          <w:p w14:paraId="401F23B2" w14:textId="77777777" w:rsidR="004C1273" w:rsidRDefault="004C1273" w:rsidP="004C1273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val="en-US"/>
              </w:rPr>
            </w:pPr>
          </w:p>
        </w:tc>
      </w:tr>
      <w:tr w:rsidR="004C1273" w14:paraId="29B78652" w14:textId="77777777" w:rsidTr="004C1273">
        <w:tc>
          <w:tcPr>
            <w:tcW w:w="981" w:type="dxa"/>
          </w:tcPr>
          <w:p w14:paraId="26A493A8" w14:textId="77777777" w:rsidR="004C1273" w:rsidRPr="004C1273" w:rsidRDefault="004C1273" w:rsidP="004C1273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val="en-US"/>
              </w:rPr>
            </w:pPr>
          </w:p>
        </w:tc>
        <w:tc>
          <w:tcPr>
            <w:tcW w:w="5134" w:type="dxa"/>
          </w:tcPr>
          <w:p w14:paraId="12C16CE6" w14:textId="77777777" w:rsidR="004C1273" w:rsidRDefault="004C1273" w:rsidP="004C1273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val="en-US"/>
              </w:rPr>
            </w:pPr>
          </w:p>
        </w:tc>
        <w:tc>
          <w:tcPr>
            <w:tcW w:w="1389" w:type="dxa"/>
          </w:tcPr>
          <w:p w14:paraId="217B775E" w14:textId="77777777" w:rsidR="004C1273" w:rsidRDefault="004C1273" w:rsidP="004C1273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val="en-US"/>
              </w:rPr>
            </w:pPr>
          </w:p>
        </w:tc>
        <w:tc>
          <w:tcPr>
            <w:tcW w:w="1980" w:type="dxa"/>
          </w:tcPr>
          <w:p w14:paraId="189F1363" w14:textId="77777777" w:rsidR="004C1273" w:rsidRDefault="004C1273" w:rsidP="004C1273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val="en-US"/>
              </w:rPr>
            </w:pPr>
          </w:p>
        </w:tc>
      </w:tr>
      <w:tr w:rsidR="004C1273" w14:paraId="792DDB8E" w14:textId="77777777" w:rsidTr="004C1273">
        <w:tc>
          <w:tcPr>
            <w:tcW w:w="981" w:type="dxa"/>
          </w:tcPr>
          <w:p w14:paraId="66EC2682" w14:textId="77777777" w:rsidR="004C1273" w:rsidRPr="004C1273" w:rsidRDefault="004C1273" w:rsidP="004C1273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val="en-US"/>
              </w:rPr>
            </w:pPr>
          </w:p>
        </w:tc>
        <w:tc>
          <w:tcPr>
            <w:tcW w:w="5134" w:type="dxa"/>
          </w:tcPr>
          <w:p w14:paraId="0C8E49BB" w14:textId="77777777" w:rsidR="004C1273" w:rsidRDefault="004C1273" w:rsidP="004C1273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val="en-US"/>
              </w:rPr>
            </w:pPr>
          </w:p>
        </w:tc>
        <w:tc>
          <w:tcPr>
            <w:tcW w:w="1389" w:type="dxa"/>
          </w:tcPr>
          <w:p w14:paraId="49AF521D" w14:textId="77777777" w:rsidR="004C1273" w:rsidRDefault="004C1273" w:rsidP="004C1273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val="en-US"/>
              </w:rPr>
            </w:pPr>
          </w:p>
        </w:tc>
        <w:tc>
          <w:tcPr>
            <w:tcW w:w="1980" w:type="dxa"/>
          </w:tcPr>
          <w:p w14:paraId="65EE11CD" w14:textId="77777777" w:rsidR="004C1273" w:rsidRDefault="004C1273" w:rsidP="004C1273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val="en-US"/>
              </w:rPr>
            </w:pPr>
          </w:p>
        </w:tc>
      </w:tr>
      <w:tr w:rsidR="004C1273" w14:paraId="64B70DF3" w14:textId="77777777" w:rsidTr="004C1273">
        <w:tc>
          <w:tcPr>
            <w:tcW w:w="981" w:type="dxa"/>
          </w:tcPr>
          <w:p w14:paraId="0DC2F3C3" w14:textId="77777777" w:rsidR="004C1273" w:rsidRPr="004C1273" w:rsidRDefault="004C1273" w:rsidP="004C1273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val="en-US"/>
              </w:rPr>
            </w:pPr>
          </w:p>
        </w:tc>
        <w:tc>
          <w:tcPr>
            <w:tcW w:w="5134" w:type="dxa"/>
          </w:tcPr>
          <w:p w14:paraId="0B0E42C1" w14:textId="77777777" w:rsidR="004C1273" w:rsidRDefault="004C1273" w:rsidP="004C1273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val="en-US"/>
              </w:rPr>
            </w:pPr>
          </w:p>
        </w:tc>
        <w:tc>
          <w:tcPr>
            <w:tcW w:w="1389" w:type="dxa"/>
          </w:tcPr>
          <w:p w14:paraId="3D23A175" w14:textId="77777777" w:rsidR="004C1273" w:rsidRDefault="004C1273" w:rsidP="004C1273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val="en-US"/>
              </w:rPr>
            </w:pPr>
          </w:p>
        </w:tc>
        <w:tc>
          <w:tcPr>
            <w:tcW w:w="1980" w:type="dxa"/>
          </w:tcPr>
          <w:p w14:paraId="1AF5D9F3" w14:textId="77777777" w:rsidR="004C1273" w:rsidRDefault="004C1273" w:rsidP="004C1273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lang w:val="en-US"/>
              </w:rPr>
            </w:pPr>
          </w:p>
        </w:tc>
      </w:tr>
    </w:tbl>
    <w:p w14:paraId="3516645E" w14:textId="77777777" w:rsidR="004C1273" w:rsidRPr="004C1273" w:rsidRDefault="004C1273" w:rsidP="004C1273">
      <w:pPr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</w:p>
    <w:sectPr w:rsidR="004C1273" w:rsidRPr="004C1273">
      <w:head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D802AF4" w14:textId="77777777" w:rsidR="00257DCA" w:rsidRDefault="00257DCA" w:rsidP="004C1273">
      <w:pPr>
        <w:spacing w:after="0" w:line="240" w:lineRule="auto"/>
      </w:pPr>
      <w:r>
        <w:separator/>
      </w:r>
    </w:p>
  </w:endnote>
  <w:endnote w:type="continuationSeparator" w:id="0">
    <w:p w14:paraId="0DCE3AC0" w14:textId="77777777" w:rsidR="00257DCA" w:rsidRDefault="00257DCA" w:rsidP="004C127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7957593" w14:textId="77777777" w:rsidR="00257DCA" w:rsidRDefault="00257DCA" w:rsidP="004C1273">
      <w:pPr>
        <w:spacing w:after="0" w:line="240" w:lineRule="auto"/>
      </w:pPr>
      <w:r>
        <w:separator/>
      </w:r>
    </w:p>
  </w:footnote>
  <w:footnote w:type="continuationSeparator" w:id="0">
    <w:p w14:paraId="30C3F281" w14:textId="77777777" w:rsidR="00257DCA" w:rsidRDefault="00257DCA" w:rsidP="004C127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374D670" w14:textId="5916B637" w:rsidR="004C1273" w:rsidRPr="004C1273" w:rsidRDefault="004C1273" w:rsidP="004C1273">
    <w:pPr>
      <w:jc w:val="center"/>
      <w:rPr>
        <w:rFonts w:ascii="Times New Roman" w:hAnsi="Times New Roman" w:cs="Times New Roman"/>
        <w:b/>
        <w:spacing w:val="15"/>
        <w:sz w:val="28"/>
        <w:szCs w:val="28"/>
      </w:rPr>
    </w:pPr>
    <w:r w:rsidRPr="004C1273">
      <w:rPr>
        <w:rFonts w:ascii="Times New Roman" w:hAnsi="Times New Roman" w:cs="Times New Roman"/>
        <w:b/>
        <w:spacing w:val="15"/>
        <w:sz w:val="28"/>
        <w:szCs w:val="28"/>
      </w:rPr>
      <w:t>Lab record of 7IT4-22: Security Lab</w:t>
    </w:r>
    <w:r>
      <w:rPr>
        <w:rFonts w:ascii="Times New Roman" w:hAnsi="Times New Roman" w:cs="Times New Roman"/>
        <w:b/>
        <w:spacing w:val="15"/>
        <w:sz w:val="28"/>
        <w:szCs w:val="28"/>
      </w:rPr>
      <w:t xml:space="preserve"> -&lt;Your Name&gt;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7EA255D"/>
    <w:multiLevelType w:val="hybridMultilevel"/>
    <w:tmpl w:val="73D2AB48"/>
    <w:lvl w:ilvl="0" w:tplc="63BC8BC6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SxMDQ0tjA2MTQ0MjJS0lEKTi0uzszPAykwrAUAscNOgywAAAA="/>
  </w:docVars>
  <w:rsids>
    <w:rsidRoot w:val="004C1273"/>
    <w:rsid w:val="00257DCA"/>
    <w:rsid w:val="004C1273"/>
    <w:rsid w:val="00E445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CAA741"/>
  <w15:chartTrackingRefBased/>
  <w15:docId w15:val="{553DD9C7-6CA1-4DC8-8B99-49ADCBE963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C127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C1273"/>
  </w:style>
  <w:style w:type="paragraph" w:styleId="Footer">
    <w:name w:val="footer"/>
    <w:basedOn w:val="Normal"/>
    <w:link w:val="FooterChar"/>
    <w:uiPriority w:val="99"/>
    <w:unhideWhenUsed/>
    <w:rsid w:val="004C127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C1273"/>
  </w:style>
  <w:style w:type="table" w:styleId="TableGrid">
    <w:name w:val="Table Grid"/>
    <w:basedOn w:val="TableNormal"/>
    <w:uiPriority w:val="39"/>
    <w:rsid w:val="004C127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C127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1</Words>
  <Characters>68</Characters>
  <Application>Microsoft Office Word</Application>
  <DocSecurity>0</DocSecurity>
  <Lines>1</Lines>
  <Paragraphs>1</Paragraphs>
  <ScaleCrop>false</ScaleCrop>
  <Company/>
  <LinksUpToDate>false</LinksUpToDate>
  <CharactersWithSpaces>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jay Chaudhary</dc:creator>
  <cp:keywords/>
  <dc:description/>
  <cp:lastModifiedBy>Ajay Chaudhary</cp:lastModifiedBy>
  <cp:revision>1</cp:revision>
  <dcterms:created xsi:type="dcterms:W3CDTF">2020-12-03T14:58:00Z</dcterms:created>
  <dcterms:modified xsi:type="dcterms:W3CDTF">2020-12-03T15:01:00Z</dcterms:modified>
</cp:coreProperties>
</file>